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2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12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สวัสดีค่ะ     เป็นยังไงบ้างช่วงนี้อากาศเปลี่ยน  ใครไม่สบายมีไหมคะ  ไม่มี  สบายดีกันทุกคน  อากาศตอนมืดเป็นยังไงตอนเด็กๆเป็นยังไงคะ   หนาว   หน้าจอคุณครูยังไม่ขึ้นเลย    นักเรียนเห็นเอกสารที่ครูแจกให้หรือยัง       วันนี้เราจะมาทบทวนกันนะคะ  ของเราอาจจะได้เรียนไปแล้วแต่วันนี้เดี๋ยวคุณครูมาทบทวนก่อน       หน้าจอมันไม่ขึ้น                       ช่วงนี้ก็ดูแลสุขภาพกันด้วยนะคะสัปดาห์หน้าเราก็จะได้แข่งกีฬาสีกันแล้ว จะเริ่มแข่งกีฬาถ้าเรียนไม่สบายนักเรียนก็จะลงแข่งไม่ได้      พรุ่งนี้เราก็จะได้ฝึกซ้อมใช่ไหม  ดูแลสุขภาพนะคะ         อาไม่เป็นไรหน้าจอมันไม่ขึ้นก็ไม่เป็นไรนะคะเพราะว่านักเรียนมีเอกสารในมืออยู่ที่คุณ กูแตกให้ไปแล้วนะคะ  เราจะมาทบทวนกัน  สัปดาห์ที่แล้วเราเรียนเกี่ยวกับเรื่อง เซลล์ใช่ไหม เซลล์พืชเซลล์สัตว์ไปแล้วที่นี้สัปดาห์นี้เราจะมาดูกันในหัวข้อใด  ในกระดาษหน้าแรกนะคะ  ดูพี่รามไปก่อนก็ได้เดี๋ยวถึงตอนดูตัวอย่างแล้วเราค่อยดูในตัว นะคะที่นี้ใส่โทรทัศน์ซึมส่วนประกอบทั้งหมดที่อยู่ใน เร็วนะคะพวกนี้ ยกเว้นนิวเคลียสนะคะจะมีลักษณะ เป็นของเหลวภายในมีโครงสร้างที่เรียกว่าออร์แกเนลล์ อาจาร์ยอยู่มีหน้าที่ที่แตกต่างกันนะคะ  ดังอันที่ 1 ข้อที่ 1 เห็นไหม   ร่างแหเอนโดพลาสซึมนักเรียนเห็นไหมคะ กระดาษจะเป็นไอสีส้ม ส้มเหลืองเหลืองนะคะร่างแหตัวนี้จะมี แบบคุ้มค่า นะคะ ใช่ไหม   ส่วนข้อที่ 2 บัญชีคอมเพล็กซ์จะมีลักษณะเป็นถุงลมแบน ที่บริเวณ ที่บริเวณขอบมีจะโปร่งพองออกนะคะเป็นสีแดงๆที่อยู่ในนั้นน่ะ เห็นเห็นไหม    ลักษณะของมันจะแตกต่างกันนะคะ ส่วนอันที่ 3 ไมโทคอนเดรีย ไมโทคอนเดรียจะมีเยื่อหุ้มเซลล์อยู่ 2 ชั้น  ชั้นนอกมีผิวเรียบทำหน้าที่ควบคุมการผ่านเข้าออกของสาร  ส่วนชั้นในพับทบไปทบมานะคะในด้านใด ภายในมีของเหลวที่ประกอบไปด้วยสารหลายชนิด  นะคะ ส่วนข้อที่ 4 vacuo  ไอ้เขียวไอ้ข้อที่ 4  ไหมคะ  ตัวนี้จะพบในเซลล์สัตว์ ทำหน้าที่สะสมสารต่างๆนะคะอย่างเช่นพวกน้ำตาลอะไรพวกนี้นะคะ     อันต่อไป จะเป็นนิวเคลียสตัวนี้สำคัญนิวเคลียสจะมีลักษณะ   บริเวณกลางเซลล์นะคะตัวนี้จะอยู่บริเวณกลางเซลล์มีโครงสร้างสำคัญ 3 ส่วน  จะแบ่งออกเป็น 1 นิวคลีโอไทด์ เยื่อหุ้มเซลล์ เยื่อหุ้มเซลล์เยื่อหุ้มนิวเคลียส โครมาติกนะคะแต่ละอย่างก็จะมีหน้าที่แตกต่างกันออกไปนะคะอย่างเช่น นิวคลีโอลัสอันแรกบรรทัดแรก ถ้าพี่หนึ่งที่อยู่อันเดียวตามรูปที่นักเรียนมีนะคะ จะทำหน้าที่สังเคราะห์สารบางชนิด  ส่วนเยื่อหุ้มนิวเคลียส วันนี้เชื่อจะเป็นเยื่อบางๆทำหน้าที่เป็นทางผ่านของสาร  ต่างนะคะระหว่างไซโทพลาซึมกับนิวเคลียส ส่วนอันสุดท้ายโครมาติน เป็นเส้นใยเล็กๆ พับกันเป็นร่างแห แต่ในขณะที่แบ่งเซลล์จะหดแล้วก็สั้นลงนะคะ ทำหน้าที่ควบคุมกิจกรรมต่างๆภายในเซลล์ และกำหนดลักษณะพันธุกรรมของสิ่งมีชีวิต จะแบ่งออกเป็น 3 ส่วนนะคะ ตัวนี้ไหนในสมุดของนักเรียนยังไม่มีคุณครูจะให้นักเรียนเขียนตัวนี้ลงไปก่อนนะคะ เพราะว่าเวลาเรา ทำข้อสอบมันจะแยกมันจะ มันจะได้ถามว่าอย่างเช่นนิวเคลียสนี่   มีโครงสร้างกี่ส่วนนะคะนักเรียนจะได้ทำตรงนี้         นักเรียนเขียนตรงนั้นลงในสมุดนะคะ เดี๋ยวเราจะได้มาทบทวนก่อนสอบกันอีกรอบนึง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2 วิทยาศาสตร์ ม.4/2 (เช้า) 141266</dc:title>
  <dc:creator/>
  <cp:keywords/>
  <dcterms:created xsi:type="dcterms:W3CDTF">2023-12-14T05:30:42Z</dcterms:created>
  <dcterms:modified xsi:type="dcterms:W3CDTF">2023-12-14T05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ธันวาคม 2566 เวลา 10.10 น.</vt:lpwstr>
  </property>
  <property fmtid="{D5CDD505-2E9C-101B-9397-08002B2CF9AE}" pid="3" name="subtitle">
    <vt:lpwstr/>
  </property>
</Properties>
</file>